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5DE0" w:rsidRDefault="006447BB" w:rsidP="00E56C80">
      <w:pPr>
        <w:pStyle w:val="Heading1"/>
        <w:rPr>
          <w:rFonts w:ascii="Tahoma" w:hAnsi="Tahoma" w:cs="Tahoma"/>
        </w:rPr>
      </w:pPr>
      <w:r>
        <w:rPr>
          <w:rFonts w:ascii="Tahoma" w:hAnsi="Tahoma" w:cs="Tahoma"/>
        </w:rPr>
        <w:t xml:space="preserve">Lesson </w:t>
      </w:r>
      <w:r w:rsidR="006A1CAA">
        <w:rPr>
          <w:rFonts w:ascii="Tahoma" w:hAnsi="Tahoma" w:cs="Tahoma"/>
        </w:rPr>
        <w:t xml:space="preserve">Plan </w:t>
      </w:r>
      <w:r w:rsidR="000052A1">
        <w:rPr>
          <w:rFonts w:ascii="Tahoma" w:hAnsi="Tahoma" w:cs="Tahoma"/>
        </w:rPr>
        <w:t>3</w:t>
      </w:r>
      <w:r w:rsidR="006A1CAA">
        <w:rPr>
          <w:rFonts w:ascii="Tahoma" w:hAnsi="Tahoma" w:cs="Tahoma"/>
        </w:rPr>
        <w:t xml:space="preserve">: </w:t>
      </w:r>
      <w:r w:rsidR="000052A1">
        <w:rPr>
          <w:rFonts w:ascii="Tahoma" w:hAnsi="Tahoma" w:cs="Tahoma"/>
        </w:rPr>
        <w:t>More than 2 choices</w:t>
      </w:r>
    </w:p>
    <w:p w:rsidR="007C7489" w:rsidRDefault="007C7489" w:rsidP="005F5A66">
      <w:pPr>
        <w:rPr>
          <w:rFonts w:ascii="Tahoma" w:hAnsi="Tahoma" w:cs="Tahoma"/>
        </w:rPr>
      </w:pPr>
    </w:p>
    <w:p w:rsidR="006447BB" w:rsidRDefault="006447BB" w:rsidP="006447BB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447BB" w:rsidTr="0018479D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b/>
              </w:rPr>
            </w:pPr>
            <w:r>
              <w:rPr>
                <w:b/>
              </w:rPr>
              <w:t xml:space="preserve">Course: </w:t>
            </w:r>
            <w:r>
              <w:t>KS3 Computing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0052A1">
            <w:r>
              <w:rPr>
                <w:b/>
              </w:rPr>
              <w:t xml:space="preserve">Session: </w:t>
            </w:r>
            <w:r w:rsidR="000052A1" w:rsidRPr="00B16BF4">
              <w:rPr>
                <w:b/>
              </w:rPr>
              <w:t>3</w:t>
            </w:r>
            <w:r>
              <w:t xml:space="preserve"> of 10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6447BB" w:rsidP="0018479D">
            <w:pPr>
              <w:rPr>
                <w:b/>
              </w:rPr>
            </w:pPr>
            <w:r>
              <w:rPr>
                <w:b/>
              </w:rPr>
              <w:t xml:space="preserve">Date: </w:t>
            </w:r>
            <w:r w:rsidR="00D96B76">
              <w:t>Jan/Feb 2018</w:t>
            </w:r>
          </w:p>
          <w:p w:rsidR="006447BB" w:rsidRDefault="006447BB" w:rsidP="0018479D">
            <w:pPr>
              <w:rPr>
                <w:b/>
              </w:rPr>
            </w:pPr>
          </w:p>
        </w:tc>
      </w:tr>
    </w:tbl>
    <w:p w:rsidR="006447BB" w:rsidRDefault="006447BB" w:rsidP="006447BB">
      <w:pPr>
        <w:rPr>
          <w:b/>
        </w:rPr>
      </w:pPr>
    </w:p>
    <w:p w:rsidR="006447BB" w:rsidRDefault="006447BB" w:rsidP="006447BB">
      <w:pPr>
        <w:rPr>
          <w:rFonts w:ascii="Tahoma" w:hAnsi="Tahoma" w:cs="Tahoma"/>
        </w:rPr>
      </w:pPr>
    </w:p>
    <w:p w:rsidR="005A4957" w:rsidRDefault="005A4957" w:rsidP="006A1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Lesson aims and outcomes</w:t>
      </w:r>
    </w:p>
    <w:p w:rsidR="005417CF" w:rsidRDefault="005417CF" w:rsidP="005417C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>
        <w:rPr>
          <w:rFonts w:ascii="Tahoma" w:eastAsia="Times New Roman" w:hAnsi="Tahoma" w:cs="Tahoma"/>
          <w:lang w:eastAsia="en-GB"/>
        </w:rPr>
        <w:t xml:space="preserve">New Python </w:t>
      </w:r>
      <w:r w:rsidRPr="00351AEC">
        <w:rPr>
          <w:rFonts w:ascii="Tahoma" w:eastAsia="Times New Roman" w:hAnsi="Tahoma" w:cs="Tahoma"/>
          <w:noProof/>
          <w:lang w:eastAsia="en-GB"/>
        </w:rPr>
        <w:t>key word</w:t>
      </w:r>
      <w:r>
        <w:rPr>
          <w:rFonts w:ascii="Tahoma" w:eastAsia="Times New Roman" w:hAnsi="Tahoma" w:cs="Tahoma"/>
          <w:lang w:eastAsia="en-GB"/>
        </w:rPr>
        <w:t xml:space="preserve"> – </w:t>
      </w:r>
      <w:r w:rsidRPr="00351AEC">
        <w:rPr>
          <w:rFonts w:ascii="Tahoma" w:eastAsia="Times New Roman" w:hAnsi="Tahoma" w:cs="Tahoma"/>
          <w:noProof/>
          <w:lang w:eastAsia="en-GB"/>
        </w:rPr>
        <w:t>elif</w:t>
      </w:r>
    </w:p>
    <w:p w:rsidR="00C07211" w:rsidRPr="005417CF" w:rsidRDefault="00552558" w:rsidP="005417C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 w:rsidRPr="005417CF">
        <w:rPr>
          <w:rFonts w:ascii="Tahoma" w:eastAsia="Times New Roman" w:hAnsi="Tahoma" w:cs="Tahoma"/>
          <w:lang w:eastAsia="en-GB"/>
        </w:rPr>
        <w:t xml:space="preserve">To understand how to write programs that involve more than two choices </w:t>
      </w:r>
    </w:p>
    <w:p w:rsidR="006E3D76" w:rsidRPr="005417CF" w:rsidRDefault="005417CF" w:rsidP="005417C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extAlignment w:val="center"/>
        <w:rPr>
          <w:rFonts w:ascii="Tahoma" w:eastAsia="Times New Roman" w:hAnsi="Tahoma" w:cs="Tahoma"/>
          <w:lang w:eastAsia="en-GB"/>
        </w:rPr>
      </w:pPr>
      <w:r w:rsidRPr="005417CF">
        <w:rPr>
          <w:rFonts w:ascii="Tahoma" w:eastAsia="Times New Roman" w:hAnsi="Tahoma" w:cs="Tahoma"/>
          <w:lang w:eastAsia="en-GB"/>
        </w:rPr>
        <w:t>To write a quiz program</w:t>
      </w:r>
    </w:p>
    <w:p w:rsidR="006447BB" w:rsidRDefault="006447BB" w:rsidP="00DD5126">
      <w:pPr>
        <w:rPr>
          <w:rFonts w:ascii="Tahoma" w:hAnsi="Tahoma" w:cs="Tahoma"/>
        </w:rPr>
      </w:pPr>
    </w:p>
    <w:p w:rsidR="006447BB" w:rsidRPr="001D0E60" w:rsidRDefault="001D0E60" w:rsidP="006447BB">
      <w:pPr>
        <w:rPr>
          <w:rFonts w:ascii="Tahoma" w:hAnsi="Tahoma" w:cs="Tahoma"/>
          <w:b/>
        </w:rPr>
      </w:pPr>
      <w:r w:rsidRPr="001D0E60">
        <w:rPr>
          <w:rFonts w:ascii="Tahoma" w:hAnsi="Tahoma" w:cs="Tahoma"/>
          <w:b/>
        </w:rPr>
        <w:t>Teachers</w:t>
      </w:r>
      <w:bookmarkStart w:id="0" w:name="_GoBack"/>
      <w:bookmarkEnd w:id="0"/>
      <w:r w:rsidRPr="001D0E60">
        <w:rPr>
          <w:rFonts w:ascii="Tahoma" w:hAnsi="Tahoma" w:cs="Tahoma"/>
          <w:b/>
        </w:rPr>
        <w:t xml:space="preserve"> notes</w:t>
      </w:r>
    </w:p>
    <w:p w:rsidR="001D0E60" w:rsidRDefault="001D0E60" w:rsidP="006447BB">
      <w:pPr>
        <w:rPr>
          <w:rFonts w:ascii="Tahoma" w:hAnsi="Tahoma" w:cs="Tahoma"/>
        </w:rPr>
      </w:pPr>
    </w:p>
    <w:p w:rsidR="001D0E60" w:rsidRDefault="005417CF" w:rsidP="006447BB">
      <w:pPr>
        <w:rPr>
          <w:rFonts w:ascii="Tahoma" w:hAnsi="Tahoma" w:cs="Tahoma"/>
        </w:rPr>
      </w:pPr>
      <w:r>
        <w:rPr>
          <w:rFonts w:ascii="Tahoma" w:hAnsi="Tahoma" w:cs="Tahoma"/>
        </w:rPr>
        <w:t xml:space="preserve">We don’t want the lessons to be all the same format as that gets a bit boring, so this </w:t>
      </w:r>
      <w:r w:rsidRPr="00C11996">
        <w:rPr>
          <w:rFonts w:ascii="Tahoma" w:hAnsi="Tahoma" w:cs="Tahoma"/>
          <w:noProof/>
        </w:rPr>
        <w:t>lesson</w:t>
      </w:r>
      <w:r>
        <w:rPr>
          <w:rFonts w:ascii="Tahoma" w:hAnsi="Tahoma" w:cs="Tahoma"/>
        </w:rPr>
        <w:t xml:space="preserve"> focuses on modify and make. There is a little bit of predict run and investigate at the beginning </w:t>
      </w:r>
      <w:r w:rsidRPr="005541DD">
        <w:rPr>
          <w:rFonts w:ascii="Tahoma" w:hAnsi="Tahoma" w:cs="Tahoma"/>
          <w:noProof/>
        </w:rPr>
        <w:t>and</w:t>
      </w:r>
      <w:r>
        <w:rPr>
          <w:rFonts w:ascii="Tahoma" w:hAnsi="Tahoma" w:cs="Tahoma"/>
        </w:rPr>
        <w:t xml:space="preserve"> then students should focus on using the skills so far to develop a quiz program that uses the program structure they have already been working </w:t>
      </w:r>
      <w:r w:rsidRPr="005541DD">
        <w:rPr>
          <w:rFonts w:ascii="Tahoma" w:hAnsi="Tahoma" w:cs="Tahoma"/>
          <w:noProof/>
        </w:rPr>
        <w:t>with</w:t>
      </w:r>
      <w:r>
        <w:rPr>
          <w:rFonts w:ascii="Tahoma" w:hAnsi="Tahoma" w:cs="Tahoma"/>
        </w:rPr>
        <w:t xml:space="preserve">. Some peer assessment at the end – I’ve suggested a rubric but use your </w:t>
      </w:r>
      <w:r w:rsidRPr="005541DD">
        <w:rPr>
          <w:rFonts w:ascii="Tahoma" w:hAnsi="Tahoma" w:cs="Tahoma"/>
          <w:noProof/>
        </w:rPr>
        <w:t>own</w:t>
      </w:r>
      <w:r>
        <w:rPr>
          <w:rFonts w:ascii="Tahoma" w:hAnsi="Tahoma" w:cs="Tahoma"/>
        </w:rPr>
        <w:t xml:space="preserve"> favourite approach. </w:t>
      </w:r>
    </w:p>
    <w:p w:rsidR="001D0E60" w:rsidRDefault="001D0E60" w:rsidP="006447BB">
      <w:pPr>
        <w:rPr>
          <w:rFonts w:ascii="Tahoma" w:hAnsi="Tahoma" w:cs="Tahoma"/>
        </w:rPr>
      </w:pPr>
    </w:p>
    <w:p w:rsidR="006447BB" w:rsidRDefault="006447BB" w:rsidP="006447BB">
      <w:pPr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tructure of session</w:t>
      </w:r>
    </w:p>
    <w:p w:rsidR="006447BB" w:rsidRDefault="006447BB" w:rsidP="006447BB">
      <w:pPr>
        <w:rPr>
          <w:rFonts w:ascii="Tahoma" w:hAnsi="Tahoma" w:cs="Tahom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3261"/>
        <w:gridCol w:w="4059"/>
      </w:tblGrid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Time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Activity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447BB" w:rsidRDefault="006447BB" w:rsidP="0018479D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Resources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Pr="006447BB" w:rsidRDefault="006447BB" w:rsidP="005417CF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</w:t>
            </w:r>
            <w:r w:rsidRPr="006447BB">
              <w:rPr>
                <w:rFonts w:ascii="Tahoma" w:hAnsi="Tahoma" w:cs="Tahoma"/>
              </w:rPr>
              <w:t xml:space="preserve">- </w:t>
            </w:r>
            <w:r w:rsidR="005417CF">
              <w:rPr>
                <w:rFonts w:ascii="Tahoma" w:hAnsi="Tahoma" w:cs="Tahoma"/>
              </w:rPr>
              <w:t>5</w:t>
            </w:r>
            <w:r w:rsidRPr="006447BB"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rrival and settling</w:t>
            </w:r>
          </w:p>
          <w:p w:rsidR="006447BB" w:rsidRDefault="006447BB" w:rsidP="006A1CA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 Now</w:t>
            </w:r>
            <w:r w:rsidR="00D96B76">
              <w:rPr>
                <w:rFonts w:ascii="Tahoma" w:hAnsi="Tahoma" w:cs="Tahoma"/>
              </w:rPr>
              <w:t xml:space="preserve"> – students </w:t>
            </w:r>
            <w:r w:rsidR="006A1CAA">
              <w:rPr>
                <w:rFonts w:ascii="Tahoma" w:hAnsi="Tahoma" w:cs="Tahoma"/>
              </w:rPr>
              <w:t xml:space="preserve">individually should look at the two examples on the board and decide what will </w:t>
            </w:r>
            <w:r w:rsidR="006A1CAA" w:rsidRPr="005541DD">
              <w:rPr>
                <w:rFonts w:ascii="Tahoma" w:hAnsi="Tahoma" w:cs="Tahoma"/>
                <w:noProof/>
              </w:rPr>
              <w:t>be printed</w:t>
            </w:r>
            <w:r w:rsidR="006A1CAA">
              <w:rPr>
                <w:rFonts w:ascii="Tahoma" w:hAnsi="Tahoma" w:cs="Tahoma"/>
              </w:rPr>
              <w:t xml:space="preserve"> in each case. Then they should discuss in groups and come up with an answer between them (peer instruction style). Teacher to take </w:t>
            </w:r>
            <w:r w:rsidR="006A1CAA" w:rsidRPr="00C11996">
              <w:rPr>
                <w:rFonts w:ascii="Tahoma" w:hAnsi="Tahoma" w:cs="Tahoma"/>
                <w:noProof/>
              </w:rPr>
              <w:t>answers</w:t>
            </w:r>
            <w:r w:rsidR="006A1CAA">
              <w:rPr>
                <w:rFonts w:ascii="Tahoma" w:hAnsi="Tahoma" w:cs="Tahoma"/>
              </w:rPr>
              <w:t xml:space="preserve"> from groups and then discuss misconceptions. 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 Now activity</w:t>
            </w:r>
            <w:r w:rsidR="006A1CAA">
              <w:rPr>
                <w:rFonts w:ascii="Tahoma" w:hAnsi="Tahoma" w:cs="Tahoma"/>
              </w:rPr>
              <w:t xml:space="preserve"> (Predict)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417CF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-20</w:t>
            </w:r>
            <w:r w:rsidR="006447BB"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052A1" w:rsidRDefault="00D96B76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tudents </w:t>
            </w:r>
            <w:r w:rsidR="005A4957">
              <w:rPr>
                <w:rFonts w:ascii="Tahoma" w:hAnsi="Tahoma" w:cs="Tahoma"/>
              </w:rPr>
              <w:t xml:space="preserve">should </w:t>
            </w:r>
            <w:r w:rsidR="005417CF">
              <w:rPr>
                <w:rFonts w:ascii="Tahoma" w:hAnsi="Tahoma" w:cs="Tahoma"/>
              </w:rPr>
              <w:t xml:space="preserve">download </w:t>
            </w:r>
            <w:r w:rsidR="00351AEC" w:rsidRPr="00351AEC">
              <w:rPr>
                <w:rFonts w:ascii="Tahoma" w:hAnsi="Tahoma" w:cs="Tahoma"/>
                <w:noProof/>
              </w:rPr>
              <w:t>t</w:t>
            </w:r>
            <w:r w:rsidR="005417CF" w:rsidRPr="00351AEC">
              <w:rPr>
                <w:rFonts w:ascii="Tahoma" w:hAnsi="Tahoma" w:cs="Tahoma"/>
                <w:noProof/>
              </w:rPr>
              <w:t>he</w:t>
            </w:r>
            <w:r w:rsidR="005417CF">
              <w:rPr>
                <w:rFonts w:ascii="Tahoma" w:hAnsi="Tahoma" w:cs="Tahoma"/>
              </w:rPr>
              <w:t xml:space="preserve"> program, run it and make the changes suggested. </w:t>
            </w:r>
            <w:r w:rsidR="000052A1">
              <w:rPr>
                <w:rFonts w:ascii="Tahoma" w:hAnsi="Tahoma" w:cs="Tahoma"/>
              </w:rPr>
              <w:t xml:space="preserve">The </w:t>
            </w:r>
            <w:r w:rsidR="000052A1" w:rsidRPr="00C11996">
              <w:rPr>
                <w:rFonts w:ascii="Tahoma" w:hAnsi="Tahoma" w:cs="Tahoma"/>
                <w:noProof/>
              </w:rPr>
              <w:t>program</w:t>
            </w:r>
            <w:r w:rsidR="00351AEC" w:rsidRPr="00C11996">
              <w:rPr>
                <w:rFonts w:ascii="Tahoma" w:hAnsi="Tahoma" w:cs="Tahoma"/>
                <w:noProof/>
              </w:rPr>
              <w:t>s</w:t>
            </w:r>
            <w:r w:rsidR="000052A1">
              <w:rPr>
                <w:rFonts w:ascii="Tahoma" w:hAnsi="Tahoma" w:cs="Tahoma"/>
              </w:rPr>
              <w:t xml:space="preserve"> should </w:t>
            </w:r>
            <w:r w:rsidR="000052A1" w:rsidRPr="005541DD">
              <w:rPr>
                <w:rFonts w:ascii="Tahoma" w:hAnsi="Tahoma" w:cs="Tahoma"/>
                <w:noProof/>
              </w:rPr>
              <w:t>definitely</w:t>
            </w:r>
            <w:r w:rsidR="000052A1">
              <w:rPr>
                <w:rFonts w:ascii="Tahoma" w:hAnsi="Tahoma" w:cs="Tahoma"/>
              </w:rPr>
              <w:t xml:space="preserve"> work before moving to the next </w:t>
            </w:r>
            <w:r w:rsidR="000052A1">
              <w:rPr>
                <w:rFonts w:ascii="Tahoma" w:hAnsi="Tahoma" w:cs="Tahoma"/>
              </w:rPr>
              <w:lastRenderedPageBreak/>
              <w:t xml:space="preserve">stage. </w:t>
            </w:r>
          </w:p>
          <w:p w:rsidR="006447BB" w:rsidRDefault="005417CF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They can then </w:t>
            </w:r>
            <w:r w:rsidR="000052A1">
              <w:rPr>
                <w:rFonts w:ascii="Tahoma" w:hAnsi="Tahoma" w:cs="Tahoma"/>
              </w:rPr>
              <w:t xml:space="preserve">introduce errors </w:t>
            </w:r>
            <w:r w:rsidR="000052A1" w:rsidRPr="005541DD">
              <w:rPr>
                <w:rFonts w:ascii="Tahoma" w:hAnsi="Tahoma" w:cs="Tahoma"/>
                <w:noProof/>
              </w:rPr>
              <w:t>to</w:t>
            </w:r>
            <w:r w:rsidR="000052A1">
              <w:rPr>
                <w:rFonts w:ascii="Tahoma" w:hAnsi="Tahoma" w:cs="Tahoma"/>
              </w:rPr>
              <w:t xml:space="preserve"> the program and swap with a partner to see if they can fix their </w:t>
            </w:r>
            <w:r w:rsidR="000052A1" w:rsidRPr="00C11996">
              <w:rPr>
                <w:rFonts w:ascii="Tahoma" w:hAnsi="Tahoma" w:cs="Tahoma"/>
                <w:noProof/>
              </w:rPr>
              <w:t>errors</w:t>
            </w:r>
            <w:r w:rsidR="000052A1">
              <w:rPr>
                <w:rFonts w:ascii="Tahoma" w:hAnsi="Tahoma" w:cs="Tahoma"/>
              </w:rPr>
              <w:t xml:space="preserve"> (like Alan O’Donohue’s Sabotage). </w:t>
            </w:r>
          </w:p>
          <w:p w:rsidR="005A4957" w:rsidRDefault="005A4957" w:rsidP="005A4957">
            <w:pPr>
              <w:rPr>
                <w:rFonts w:ascii="Tahoma" w:hAnsi="Tahoma" w:cs="Tahoma"/>
              </w:rPr>
            </w:pPr>
          </w:p>
          <w:p w:rsidR="005A4957" w:rsidRDefault="000052A1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Go over the types of errors that could occur with students and the importance of being able to debug.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Starter program</w:t>
            </w:r>
            <w:r w:rsidR="005417CF">
              <w:rPr>
                <w:rFonts w:ascii="Tahoma" w:hAnsi="Tahoma" w:cs="Tahoma"/>
              </w:rPr>
              <w:t xml:space="preserve"> - cooking</w:t>
            </w:r>
          </w:p>
          <w:p w:rsidR="00CE26E3" w:rsidRDefault="00CE26E3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werpoint presentation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417CF" w:rsidP="005A4957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 - 50</w:t>
            </w:r>
            <w:r w:rsidR="006447BB">
              <w:rPr>
                <w:rFonts w:ascii="Tahoma" w:hAnsi="Tahoma" w:cs="Tahoma"/>
              </w:rPr>
              <w:t xml:space="preserve">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D96B76" w:rsidP="000052A1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Students </w:t>
            </w:r>
            <w:r w:rsidR="000052A1" w:rsidRPr="005541DD">
              <w:rPr>
                <w:rFonts w:ascii="Tahoma" w:hAnsi="Tahoma" w:cs="Tahoma"/>
                <w:noProof/>
              </w:rPr>
              <w:t>are set</w:t>
            </w:r>
            <w:r w:rsidR="000052A1">
              <w:rPr>
                <w:rFonts w:ascii="Tahoma" w:hAnsi="Tahoma" w:cs="Tahoma"/>
              </w:rPr>
              <w:t xml:space="preserve"> the challenge of developing a quiz in pairs. </w:t>
            </w:r>
            <w:r w:rsidR="00CE26E3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A4957" w:rsidP="000052A1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Activity Sheet </w:t>
            </w:r>
            <w:r w:rsidR="000052A1">
              <w:rPr>
                <w:rFonts w:ascii="Tahoma" w:hAnsi="Tahoma" w:cs="Tahoma"/>
              </w:rPr>
              <w:t>3</w:t>
            </w:r>
          </w:p>
        </w:tc>
      </w:tr>
      <w:tr w:rsidR="006447BB" w:rsidTr="006447BB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6447BB" w:rsidP="005417CF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5</w:t>
            </w:r>
            <w:r w:rsidR="005417CF"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</w:rPr>
              <w:t>-60 mins</w:t>
            </w:r>
          </w:p>
        </w:tc>
        <w:tc>
          <w:tcPr>
            <w:tcW w:w="32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5A4957" w:rsidP="005417CF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AfL – </w:t>
            </w:r>
            <w:r w:rsidR="005417CF">
              <w:rPr>
                <w:rFonts w:ascii="Tahoma" w:hAnsi="Tahoma" w:cs="Tahoma"/>
              </w:rPr>
              <w:t>peer assessment of quizzes made in pairs</w:t>
            </w:r>
          </w:p>
        </w:tc>
        <w:tc>
          <w:tcPr>
            <w:tcW w:w="4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447BB" w:rsidRDefault="001D0E60" w:rsidP="0018479D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enary on powerpoint</w:t>
            </w:r>
          </w:p>
          <w:p w:rsidR="001D0E60" w:rsidRDefault="001D0E60" w:rsidP="0018479D">
            <w:pPr>
              <w:rPr>
                <w:rFonts w:ascii="Tahoma" w:hAnsi="Tahoma" w:cs="Tahoma"/>
              </w:rPr>
            </w:pPr>
          </w:p>
        </w:tc>
      </w:tr>
    </w:tbl>
    <w:p w:rsidR="006447BB" w:rsidRDefault="006447BB" w:rsidP="006447BB">
      <w:pPr>
        <w:rPr>
          <w:rFonts w:ascii="Tahoma" w:hAnsi="Tahoma" w:cs="Tahoma"/>
        </w:rPr>
      </w:pPr>
    </w:p>
    <w:p w:rsidR="006447BB" w:rsidRDefault="006447BB" w:rsidP="006447BB">
      <w:pPr>
        <w:rPr>
          <w:rFonts w:ascii="Tahoma" w:hAnsi="Tahoma" w:cs="Tahoma"/>
        </w:rPr>
      </w:pPr>
    </w:p>
    <w:p w:rsidR="00E56C80" w:rsidRDefault="00E56C80" w:rsidP="005F5A66">
      <w:pPr>
        <w:rPr>
          <w:rFonts w:ascii="Tahoma" w:hAnsi="Tahoma" w:cs="Tahoma"/>
        </w:rPr>
      </w:pPr>
    </w:p>
    <w:p w:rsidR="00E56C80" w:rsidRDefault="00E56C80" w:rsidP="005F5A66">
      <w:pPr>
        <w:rPr>
          <w:rFonts w:ascii="Tahoma" w:hAnsi="Tahoma" w:cs="Tahoma"/>
        </w:rPr>
      </w:pPr>
    </w:p>
    <w:sectPr w:rsidR="00E56C80" w:rsidSect="0087566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0FE6" w:rsidRDefault="00210FE6" w:rsidP="000A563A">
      <w:r>
        <w:separator/>
      </w:r>
    </w:p>
  </w:endnote>
  <w:endnote w:type="continuationSeparator" w:id="0">
    <w:p w:rsidR="00210FE6" w:rsidRDefault="00210FE6" w:rsidP="000A56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2A246B">
    <w:pPr>
      <w:pStyle w:val="Footer"/>
    </w:pPr>
    <w:r>
      <w:t>PRIMM materials</w:t>
    </w:r>
    <w:r w:rsidR="000A563A">
      <w:tab/>
    </w:r>
    <w:r w:rsidR="00875660">
      <w:fldChar w:fldCharType="begin"/>
    </w:r>
    <w:r w:rsidR="00620257">
      <w:instrText xml:space="preserve"> PAGE   \* MERGEFORMAT </w:instrText>
    </w:r>
    <w:r w:rsidR="00875660">
      <w:fldChar w:fldCharType="separate"/>
    </w:r>
    <w:r w:rsidR="00922CC4">
      <w:rPr>
        <w:noProof/>
      </w:rPr>
      <w:t>1</w:t>
    </w:r>
    <w:r w:rsidR="00875660">
      <w:rPr>
        <w:noProof/>
      </w:rPr>
      <w:fldChar w:fldCharType="end"/>
    </w:r>
    <w:r w:rsidR="000A563A">
      <w:tab/>
    </w:r>
    <w:r w:rsidR="006C2878">
      <w:t>Lesson Plan</w:t>
    </w:r>
    <w:r>
      <w:t xml:space="preserve"> </w:t>
    </w:r>
    <w:r w:rsidR="00E56C80">
      <w:t>&lt;</w:t>
    </w:r>
    <w:r w:rsidR="006C2878">
      <w:t>3</w:t>
    </w:r>
    <w:r w:rsidR="00E56C80">
      <w:t>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0FE6" w:rsidRDefault="00210FE6" w:rsidP="000A563A">
      <w:r>
        <w:separator/>
      </w:r>
    </w:p>
  </w:footnote>
  <w:footnote w:type="continuationSeparator" w:id="0">
    <w:p w:rsidR="00210FE6" w:rsidRDefault="00210FE6" w:rsidP="000A56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563A" w:rsidRDefault="002A246B" w:rsidP="002A246B">
    <w:pPr>
      <w:pStyle w:val="Header"/>
      <w:jc w:val="right"/>
    </w:pPr>
    <w:r>
      <w:rPr>
        <w:noProof/>
        <w:lang w:val="el-GR" w:eastAsia="el-GR"/>
      </w:rPr>
      <w:drawing>
        <wp:inline distT="0" distB="0" distL="0" distR="0">
          <wp:extent cx="1244600" cy="949188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6367" cy="9505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A24B1"/>
    <w:multiLevelType w:val="hybridMultilevel"/>
    <w:tmpl w:val="5DF295C8"/>
    <w:lvl w:ilvl="0" w:tplc="31CA856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07AE4"/>
    <w:multiLevelType w:val="hybridMultilevel"/>
    <w:tmpl w:val="B9BCE50C"/>
    <w:lvl w:ilvl="0" w:tplc="337EC51E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D2048"/>
    <w:multiLevelType w:val="hybridMultilevel"/>
    <w:tmpl w:val="BFAEF9D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F37A8C"/>
    <w:multiLevelType w:val="hybridMultilevel"/>
    <w:tmpl w:val="7FCC4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920F82"/>
    <w:multiLevelType w:val="hybridMultilevel"/>
    <w:tmpl w:val="3E3C0EE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357082A"/>
    <w:multiLevelType w:val="hybridMultilevel"/>
    <w:tmpl w:val="853CB3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33798"/>
    <w:multiLevelType w:val="hybridMultilevel"/>
    <w:tmpl w:val="CDBEA1E8"/>
    <w:lvl w:ilvl="0" w:tplc="98F8C9EA">
      <w:numFmt w:val="bullet"/>
      <w:lvlText w:val="-"/>
      <w:lvlJc w:val="left"/>
      <w:pPr>
        <w:ind w:left="72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9F6393"/>
    <w:multiLevelType w:val="hybridMultilevel"/>
    <w:tmpl w:val="A060330A"/>
    <w:lvl w:ilvl="0" w:tplc="98F8C9EA">
      <w:numFmt w:val="bullet"/>
      <w:lvlText w:val="-"/>
      <w:lvlJc w:val="left"/>
      <w:pPr>
        <w:ind w:left="1080" w:hanging="360"/>
      </w:pPr>
      <w:rPr>
        <w:rFonts w:ascii="Tahoma" w:eastAsiaTheme="minorEastAsia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1442F58"/>
    <w:multiLevelType w:val="hybridMultilevel"/>
    <w:tmpl w:val="C584F17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9BD362A"/>
    <w:multiLevelType w:val="hybridMultilevel"/>
    <w:tmpl w:val="FF96EAC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EDF20DD"/>
    <w:multiLevelType w:val="hybridMultilevel"/>
    <w:tmpl w:val="DC7E804E"/>
    <w:lvl w:ilvl="0" w:tplc="9174AC4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3956E7D2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1FB8584C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E88E12F0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F76CA8C8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B1569DB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4D853B0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02026286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1FB4A148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20F7E4F"/>
    <w:multiLevelType w:val="hybridMultilevel"/>
    <w:tmpl w:val="DAA22B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494201"/>
    <w:multiLevelType w:val="hybridMultilevel"/>
    <w:tmpl w:val="BDA618E2"/>
    <w:lvl w:ilvl="0" w:tplc="EEE8ED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660DF3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FD880A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44CD79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9F43B0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A72692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E0EDC5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EFED7F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0D10A34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3" w15:restartNumberingAfterBreak="0">
    <w:nsid w:val="683F75D3"/>
    <w:multiLevelType w:val="multilevel"/>
    <w:tmpl w:val="0192A048"/>
    <w:lvl w:ilvl="0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1440087"/>
    <w:multiLevelType w:val="multilevel"/>
    <w:tmpl w:val="324A8B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ahoma" w:eastAsia="Times New Roman" w:hAnsi="Tahoma" w:cs="Tahoma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73892D8A"/>
    <w:multiLevelType w:val="hybridMultilevel"/>
    <w:tmpl w:val="75DCD6E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05440A"/>
    <w:multiLevelType w:val="hybridMultilevel"/>
    <w:tmpl w:val="F8FA1B66"/>
    <w:lvl w:ilvl="0" w:tplc="7FBE250A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41FE3A8C" w:tentative="1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88524974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6C627FE8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6346132C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022C89CE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4784E05C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C504BB82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03146784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7" w15:restartNumberingAfterBreak="0">
    <w:nsid w:val="755174F1"/>
    <w:multiLevelType w:val="hybridMultilevel"/>
    <w:tmpl w:val="DE564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11"/>
  </w:num>
  <w:num w:numId="4">
    <w:abstractNumId w:val="8"/>
  </w:num>
  <w:num w:numId="5">
    <w:abstractNumId w:val="5"/>
  </w:num>
  <w:num w:numId="6">
    <w:abstractNumId w:val="15"/>
  </w:num>
  <w:num w:numId="7">
    <w:abstractNumId w:val="6"/>
  </w:num>
  <w:num w:numId="8">
    <w:abstractNumId w:val="7"/>
  </w:num>
  <w:num w:numId="9">
    <w:abstractNumId w:val="9"/>
  </w:num>
  <w:num w:numId="10">
    <w:abstractNumId w:val="14"/>
    <w:lvlOverride w:ilvl="0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1"/>
  </w:num>
  <w:num w:numId="14">
    <w:abstractNumId w:val="13"/>
  </w:num>
  <w:num w:numId="15">
    <w:abstractNumId w:val="4"/>
  </w:num>
  <w:num w:numId="16">
    <w:abstractNumId w:val="10"/>
  </w:num>
  <w:num w:numId="17">
    <w:abstractNumId w:val="16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wNzUzszAwMzIxMTZW0lEKTi0uzszPAykwrgUA+xRaEywAAAA="/>
  </w:docVars>
  <w:rsids>
    <w:rsidRoot w:val="000A563A"/>
    <w:rsid w:val="000052A1"/>
    <w:rsid w:val="0007577A"/>
    <w:rsid w:val="000A563A"/>
    <w:rsid w:val="00110002"/>
    <w:rsid w:val="001204B7"/>
    <w:rsid w:val="001D0E60"/>
    <w:rsid w:val="001E16D9"/>
    <w:rsid w:val="00207134"/>
    <w:rsid w:val="00210FE6"/>
    <w:rsid w:val="00227AA9"/>
    <w:rsid w:val="00273AE2"/>
    <w:rsid w:val="002968D0"/>
    <w:rsid w:val="002A246B"/>
    <w:rsid w:val="002C1A0D"/>
    <w:rsid w:val="002E7913"/>
    <w:rsid w:val="00305FDE"/>
    <w:rsid w:val="003219E7"/>
    <w:rsid w:val="00345F3F"/>
    <w:rsid w:val="00351AEC"/>
    <w:rsid w:val="00362462"/>
    <w:rsid w:val="0043176F"/>
    <w:rsid w:val="00494371"/>
    <w:rsid w:val="004E421D"/>
    <w:rsid w:val="00516217"/>
    <w:rsid w:val="005417CF"/>
    <w:rsid w:val="00546A9C"/>
    <w:rsid w:val="00552558"/>
    <w:rsid w:val="00553649"/>
    <w:rsid w:val="005541DD"/>
    <w:rsid w:val="00582EAE"/>
    <w:rsid w:val="005A00BF"/>
    <w:rsid w:val="005A4957"/>
    <w:rsid w:val="005C06A6"/>
    <w:rsid w:val="005F5A66"/>
    <w:rsid w:val="0060675E"/>
    <w:rsid w:val="006162B3"/>
    <w:rsid w:val="00620257"/>
    <w:rsid w:val="00641317"/>
    <w:rsid w:val="006447BB"/>
    <w:rsid w:val="006766F3"/>
    <w:rsid w:val="006A1CAA"/>
    <w:rsid w:val="006C2878"/>
    <w:rsid w:val="006E3D76"/>
    <w:rsid w:val="0073738E"/>
    <w:rsid w:val="00785241"/>
    <w:rsid w:val="007C7489"/>
    <w:rsid w:val="007D59F6"/>
    <w:rsid w:val="00820D9A"/>
    <w:rsid w:val="00875660"/>
    <w:rsid w:val="00915DA7"/>
    <w:rsid w:val="00922CC4"/>
    <w:rsid w:val="009A28CA"/>
    <w:rsid w:val="00A51048"/>
    <w:rsid w:val="00AB135F"/>
    <w:rsid w:val="00AF4BE0"/>
    <w:rsid w:val="00B16BF4"/>
    <w:rsid w:val="00B71CED"/>
    <w:rsid w:val="00C07211"/>
    <w:rsid w:val="00C11996"/>
    <w:rsid w:val="00C25DE0"/>
    <w:rsid w:val="00C4196A"/>
    <w:rsid w:val="00C44355"/>
    <w:rsid w:val="00CE26E3"/>
    <w:rsid w:val="00D17EF4"/>
    <w:rsid w:val="00D414AC"/>
    <w:rsid w:val="00D555B2"/>
    <w:rsid w:val="00D96B76"/>
    <w:rsid w:val="00DD5126"/>
    <w:rsid w:val="00E12C8A"/>
    <w:rsid w:val="00E24DFF"/>
    <w:rsid w:val="00E56C80"/>
    <w:rsid w:val="00E843B7"/>
    <w:rsid w:val="00F03373"/>
    <w:rsid w:val="00F46A45"/>
    <w:rsid w:val="00F60892"/>
    <w:rsid w:val="00F739E0"/>
    <w:rsid w:val="00F755AC"/>
    <w:rsid w:val="00F7700B"/>
    <w:rsid w:val="00F77D7E"/>
    <w:rsid w:val="00F96151"/>
    <w:rsid w:val="00FB126A"/>
    <w:rsid w:val="00FD071F"/>
    <w:rsid w:val="00FF5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7B969F3"/>
  <w15:docId w15:val="{ACC235B8-6F40-4F06-9D06-549FBADD9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63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63A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563A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563A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A563A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A563A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A563A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A563A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A563A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A563A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563A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563A"/>
  </w:style>
  <w:style w:type="paragraph" w:styleId="Footer">
    <w:name w:val="footer"/>
    <w:basedOn w:val="Normal"/>
    <w:link w:val="FooterChar"/>
    <w:uiPriority w:val="99"/>
    <w:unhideWhenUsed/>
    <w:rsid w:val="000A56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563A"/>
  </w:style>
  <w:style w:type="character" w:customStyle="1" w:styleId="Heading2Char">
    <w:name w:val="Heading 2 Char"/>
    <w:basedOn w:val="DefaultParagraphFont"/>
    <w:link w:val="Heading2"/>
    <w:uiPriority w:val="9"/>
    <w:semiHidden/>
    <w:rsid w:val="000A563A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563A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A563A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A563A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A563A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A563A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A563A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A563A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0A563A"/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A563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0A563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63A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A563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A563A"/>
    <w:rPr>
      <w:b/>
      <w:bCs/>
    </w:rPr>
  </w:style>
  <w:style w:type="character" w:styleId="Emphasis">
    <w:name w:val="Emphasis"/>
    <w:basedOn w:val="DefaultParagraphFont"/>
    <w:uiPriority w:val="20"/>
    <w:qFormat/>
    <w:rsid w:val="000A563A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A563A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0A563A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A563A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A563A"/>
    <w:pPr>
      <w:ind w:left="720" w:right="720"/>
    </w:pPr>
    <w:rPr>
      <w:rFonts w:cstheme="majorBidi"/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A563A"/>
    <w:rPr>
      <w:rFonts w:cstheme="majorBidi"/>
      <w:b/>
      <w:i/>
      <w:sz w:val="24"/>
    </w:rPr>
  </w:style>
  <w:style w:type="character" w:styleId="SubtleEmphasis">
    <w:name w:val="Subtle Emphasis"/>
    <w:uiPriority w:val="19"/>
    <w:qFormat/>
    <w:rsid w:val="000A563A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A563A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A563A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A563A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A563A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A563A"/>
    <w:pPr>
      <w:outlineLvl w:val="9"/>
    </w:pPr>
  </w:style>
  <w:style w:type="paragraph" w:styleId="ListParagraph">
    <w:name w:val="List Paragraph"/>
    <w:basedOn w:val="Normal"/>
    <w:uiPriority w:val="34"/>
    <w:qFormat/>
    <w:rsid w:val="000A56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5A6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07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A246B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246B"/>
    <w:rPr>
      <w:rFonts w:ascii="Lucida Grande" w:hAnsi="Lucida Grande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E3D76"/>
    <w:pPr>
      <w:spacing w:before="100" w:beforeAutospacing="1" w:after="100" w:afterAutospacing="1"/>
    </w:pPr>
    <w:rPr>
      <w:rFonts w:ascii="Times New Roman" w:eastAsia="Times New Roman" w:hAnsi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51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6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0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4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1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377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9</Words>
  <Characters>147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ing's College London</Company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ance, Sue</dc:creator>
  <cp:keywords/>
  <dc:description/>
  <cp:lastModifiedBy>Maria Kallia</cp:lastModifiedBy>
  <cp:revision>10</cp:revision>
  <dcterms:created xsi:type="dcterms:W3CDTF">2017-12-22T13:56:00Z</dcterms:created>
  <dcterms:modified xsi:type="dcterms:W3CDTF">2018-01-12T08:02:00Z</dcterms:modified>
</cp:coreProperties>
</file>